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1C42FE7C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општине </w:t>
      </w:r>
      <w:r w:rsidR="00E05587">
        <w:rPr>
          <w:rFonts w:ascii="Times New Roman" w:hAnsi="Times New Roman" w:cs="Times New Roman"/>
          <w:sz w:val="24"/>
          <w:szCs w:val="24"/>
          <w:lang w:val="sr-Cyrl-RS"/>
        </w:rPr>
        <w:t>Чајетина</w:t>
      </w:r>
      <w:bookmarkStart w:id="0" w:name="_GoBack"/>
      <w:bookmarkEnd w:id="0"/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13AEB1BE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</w:t>
      </w:r>
      <w:r w:rsidR="000863C8">
        <w:rPr>
          <w:rFonts w:ascii="Times New Roman" w:hAnsi="Times New Roman" w:cs="Times New Roman"/>
          <w:sz w:val="24"/>
          <w:szCs w:val="24"/>
          <w:lang w:val="sr-Latn-CS"/>
        </w:rPr>
        <w:t xml:space="preserve"> за привредне регистре, најмањ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1FAD820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0B4CC143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3480B2AD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2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1A22D7C2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14:paraId="45BBE06E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14:paraId="525C6D81" w14:textId="77777777"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3D4EF4" w14:textId="77777777" w:rsidR="007715AC" w:rsidRDefault="007715AC" w:rsidP="008A6F6C">
      <w:pPr>
        <w:spacing w:after="0" w:line="240" w:lineRule="auto"/>
      </w:pPr>
      <w:r>
        <w:separator/>
      </w:r>
    </w:p>
  </w:endnote>
  <w:endnote w:type="continuationSeparator" w:id="0">
    <w:p w14:paraId="2102F1D1" w14:textId="77777777" w:rsidR="007715AC" w:rsidRDefault="007715AC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89F05F" w14:textId="77777777" w:rsidR="007715AC" w:rsidRDefault="007715AC" w:rsidP="008A6F6C">
      <w:pPr>
        <w:spacing w:after="0" w:line="240" w:lineRule="auto"/>
      </w:pPr>
      <w:r>
        <w:separator/>
      </w:r>
    </w:p>
  </w:footnote>
  <w:footnote w:type="continuationSeparator" w:id="0">
    <w:p w14:paraId="343D38B1" w14:textId="77777777" w:rsidR="007715AC" w:rsidRDefault="007715AC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86A2C2" w14:textId="77777777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863C8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15AC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867C2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05587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://www.mre.gov.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0089AAC-7CA3-4C98-9BC7-D43E38D0B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91</Words>
  <Characters>280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ira Jezdic</cp:lastModifiedBy>
  <cp:revision>7</cp:revision>
  <cp:lastPrinted>2022-04-13T17:00:00Z</cp:lastPrinted>
  <dcterms:created xsi:type="dcterms:W3CDTF">2023-08-11T08:53:00Z</dcterms:created>
  <dcterms:modified xsi:type="dcterms:W3CDTF">2023-08-22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